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443A5" w14:textId="312AF84A" w:rsidR="00A035F0" w:rsidRPr="004562BB" w:rsidRDefault="00AA7D30" w:rsidP="00AA7D30">
      <w:pPr>
        <w:pStyle w:val="a4"/>
        <w:rPr>
          <w:sz w:val="28"/>
          <w:szCs w:val="28"/>
        </w:rPr>
      </w:pPr>
      <w:r w:rsidRPr="004562BB">
        <w:rPr>
          <w:sz w:val="28"/>
          <w:szCs w:val="28"/>
        </w:rPr>
        <w:t>Τελικός πίνακας επιλογής</w:t>
      </w:r>
      <w:r w:rsidR="004562BB">
        <w:rPr>
          <w:sz w:val="28"/>
          <w:szCs w:val="28"/>
        </w:rPr>
        <w:t xml:space="preserve"> ασκούμενων φοιτητών 2020-2021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1315"/>
        <w:gridCol w:w="1134"/>
        <w:gridCol w:w="1303"/>
        <w:gridCol w:w="2895"/>
        <w:gridCol w:w="2551"/>
      </w:tblGrid>
      <w:tr w:rsidR="000F2D1A" w:rsidRPr="00AA7D30" w14:paraId="06E24040" w14:textId="77777777" w:rsidTr="00DE26F6">
        <w:trPr>
          <w:trHeight w:val="510"/>
        </w:trPr>
        <w:tc>
          <w:tcPr>
            <w:tcW w:w="578" w:type="dxa"/>
            <w:shd w:val="clear" w:color="auto" w:fill="auto"/>
            <w:vAlign w:val="center"/>
            <w:hideMark/>
          </w:tcPr>
          <w:p w14:paraId="0BBABC51" w14:textId="281B1EB4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Α/Α</w:t>
            </w:r>
          </w:p>
        </w:tc>
        <w:tc>
          <w:tcPr>
            <w:tcW w:w="1315" w:type="dxa"/>
            <w:shd w:val="clear" w:color="auto" w:fill="auto"/>
            <w:vAlign w:val="center"/>
            <w:hideMark/>
          </w:tcPr>
          <w:p w14:paraId="15D738EF" w14:textId="4524EB8E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ΣΕΙΡΑ ΚΑΤΑΤΑΞΗΣ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CAFE391" w14:textId="68D05CA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ΑΜ</w:t>
            </w:r>
          </w:p>
        </w:tc>
        <w:tc>
          <w:tcPr>
            <w:tcW w:w="1303" w:type="dxa"/>
            <w:shd w:val="clear" w:color="auto" w:fill="auto"/>
            <w:vAlign w:val="center"/>
            <w:hideMark/>
          </w:tcPr>
          <w:p w14:paraId="02BA1B1B" w14:textId="6CEE965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</w:rPr>
              <w:t>Αξιολόγηση</w:t>
            </w:r>
            <w:proofErr w:type="spellEnd"/>
          </w:p>
        </w:tc>
        <w:tc>
          <w:tcPr>
            <w:tcW w:w="2895" w:type="dxa"/>
            <w:shd w:val="clear" w:color="auto" w:fill="auto"/>
            <w:vAlign w:val="center"/>
            <w:hideMark/>
          </w:tcPr>
          <w:p w14:paraId="38AE7DCD" w14:textId="78E3545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ΦΟΡΕΑΣ</w:t>
            </w:r>
          </w:p>
        </w:tc>
        <w:tc>
          <w:tcPr>
            <w:tcW w:w="2551" w:type="dxa"/>
            <w:shd w:val="clear" w:color="auto" w:fill="auto"/>
            <w:vAlign w:val="center"/>
            <w:hideMark/>
          </w:tcPr>
          <w:p w14:paraId="191CF4A6" w14:textId="165926EF" w:rsidR="000F2D1A" w:rsidRPr="00AA7D30" w:rsidRDefault="000F2D1A" w:rsidP="000F2D1A">
            <w:pPr>
              <w:spacing w:after="0" w:line="240" w:lineRule="exact"/>
              <w:ind w:right="888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ΕΠΙΒΛΕΠΩΝ ΜΕΛΟΣ ΔΕΠ</w:t>
            </w:r>
          </w:p>
        </w:tc>
      </w:tr>
      <w:tr w:rsidR="000F2D1A" w:rsidRPr="00AA7D30" w14:paraId="4E5F959F" w14:textId="77777777" w:rsidTr="00F06926">
        <w:trPr>
          <w:trHeight w:val="1152"/>
        </w:trPr>
        <w:tc>
          <w:tcPr>
            <w:tcW w:w="578" w:type="dxa"/>
            <w:shd w:val="clear" w:color="auto" w:fill="auto"/>
            <w:vAlign w:val="bottom"/>
            <w:hideMark/>
          </w:tcPr>
          <w:p w14:paraId="30C796B7" w14:textId="6A4E1840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3EDBE8C" w14:textId="4FA9D62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B3F96C" w14:textId="46DBBEA7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6268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4D7461C0" w14:textId="38440BA4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,9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4D6E177" w14:textId="207B441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ΛΛΗΝΙΚΟ ΑΝΟΙΚΤΟ ΠΑΝΕΠΙΣΤΗΜΙΟ-ΓΡΑΦΕΙΟ ΠΡΟΓΡΑΜΜΑΤΙΣΜΟΥ ΕΡΓΩΝ &amp; ΜΕΛΕΤΩΝ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η</w:t>
            </w:r>
            <w:proofErr w:type="spellEnd"/>
            <w:r>
              <w:rPr>
                <w:rFonts w:ascii="Calibri" w:hAnsi="Calibri" w:cs="Calibri"/>
                <w:color w:val="000000"/>
              </w:rPr>
              <w:t>: ΓΡΕΒΕΝΙΩΤΗ ΕΛΕΝΗ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42944D20" w14:textId="75A0AA50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ΛΑΓΓΟΥΣΗΣ</w:t>
            </w:r>
          </w:p>
        </w:tc>
      </w:tr>
      <w:tr w:rsidR="000F2D1A" w:rsidRPr="00AA7D30" w14:paraId="7AF5313D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43FBDC2A" w14:textId="770FE91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03A0436" w14:textId="5111BC4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C05400" w14:textId="068350BB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75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963494F" w14:textId="453F5F08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62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31003637" w14:textId="0B61018C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ΕΜΕΡΤΖΗΣ ΣΤΑΜΑΤ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02C9FA3" w14:textId="44D3D41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ΗΜΑΣ ΑΘΑΝΑΣΙΟΣ</w:t>
            </w:r>
          </w:p>
        </w:tc>
      </w:tr>
      <w:tr w:rsidR="000F2D1A" w:rsidRPr="00AA7D30" w14:paraId="6ABA5C8D" w14:textId="77777777" w:rsidTr="00F06926">
        <w:trPr>
          <w:trHeight w:val="918"/>
        </w:trPr>
        <w:tc>
          <w:tcPr>
            <w:tcW w:w="578" w:type="dxa"/>
            <w:shd w:val="clear" w:color="auto" w:fill="auto"/>
            <w:vAlign w:val="bottom"/>
            <w:hideMark/>
          </w:tcPr>
          <w:p w14:paraId="2B6EE946" w14:textId="03D8B62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8F7DC7F" w14:textId="1092E69C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7D2EB93" w14:textId="6469D08B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58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1A42E69" w14:textId="1D3E2A5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1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2953AFB" w14:textId="1A25BD3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ΝΕΡΓΕΙΑΟΔΟΜΗ Ε.Ε.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ΓΚΟΤΣΟΥΛΙΑ ΣΟΦΙΑ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32045194" w14:textId="167C46A6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ΧΑΣΙΑΚΟΣ ΑΘΑΝΑΣΙΟΣ</w:t>
            </w:r>
          </w:p>
        </w:tc>
      </w:tr>
      <w:tr w:rsidR="000F2D1A" w:rsidRPr="00AA7D30" w14:paraId="40F22E39" w14:textId="77777777" w:rsidTr="00F06926">
        <w:trPr>
          <w:trHeight w:val="974"/>
        </w:trPr>
        <w:tc>
          <w:tcPr>
            <w:tcW w:w="578" w:type="dxa"/>
            <w:shd w:val="clear" w:color="auto" w:fill="auto"/>
            <w:vAlign w:val="bottom"/>
            <w:hideMark/>
          </w:tcPr>
          <w:p w14:paraId="0A7D9080" w14:textId="2F624A9E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E1D3AF8" w14:textId="5F02118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26C05FA" w14:textId="234D806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41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52DFF0B" w14:textId="056FFFBF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1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09E1DD0" w14:textId="4EDA049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ΜΠΛΕΚΤΟΝ ΣΥΜΒΟΥΛΟΙ ΜΗΧΑΝΙΚΟΙ Ε.Π.Ε.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υθνοσ</w:t>
            </w:r>
            <w:proofErr w:type="spellEnd"/>
            <w:r>
              <w:rPr>
                <w:rFonts w:ascii="Calibri" w:hAnsi="Calibri" w:cs="Calibri"/>
                <w:color w:val="000000"/>
              </w:rPr>
              <w:t>: ΜΠΑΡΔΑΚΗΣ ΒΑΣΙΛΕ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CEAA615" w14:textId="3998121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ΠΟΥΣΙΑΣ ΕΥΣΤΑΘΙΟΣ</w:t>
            </w:r>
          </w:p>
        </w:tc>
      </w:tr>
      <w:tr w:rsidR="000F2D1A" w:rsidRPr="00AA7D30" w14:paraId="26A22D9C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25E41C32" w14:textId="501624D3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B1A7BB0" w14:textId="28AEDF3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207DA65" w14:textId="0C393154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7822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25204CD" w14:textId="1455AB12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13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F8ED11E" w14:textId="05992D2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ΜΠΛΕΚΤΟΝ ΣΥΜΒΟΥΛΟΙ ΜΗΧΑΝΙΚΟΙ Ε.Π.Ε.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υ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ΜΠΑΡΔΑΚΗΣ ΒΑΣΙΛΕ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44F92F8E" w14:textId="1ACB4C34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ΠΟΥΣΙΑΣ ΕΥΣΤΑΘΙΟΣ</w:t>
            </w:r>
          </w:p>
        </w:tc>
      </w:tr>
      <w:tr w:rsidR="000F2D1A" w:rsidRPr="00AA7D30" w14:paraId="01EC5F71" w14:textId="77777777" w:rsidTr="000F2D1A">
        <w:trPr>
          <w:trHeight w:val="365"/>
        </w:trPr>
        <w:tc>
          <w:tcPr>
            <w:tcW w:w="578" w:type="dxa"/>
            <w:shd w:val="clear" w:color="auto" w:fill="auto"/>
            <w:vAlign w:val="bottom"/>
            <w:hideMark/>
          </w:tcPr>
          <w:p w14:paraId="36BC770A" w14:textId="50E45ADB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72F8B67" w14:textId="00F1ADD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03E746" w14:textId="426E4EC7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65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ECC6830" w14:textId="19D2BDF3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96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52C5A160" w14:textId="24F58FCC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ΓΑΛΙΑΝΟΣ ΣΠΥΡΙΔΩΝ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2CCB29A" w14:textId="684E2F1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ΚΑΡΑΒΑΣΙΛΗΣ Θ.</w:t>
            </w:r>
          </w:p>
        </w:tc>
      </w:tr>
      <w:tr w:rsidR="000F2D1A" w:rsidRPr="00AA7D30" w14:paraId="09816170" w14:textId="77777777" w:rsidTr="00F06926">
        <w:trPr>
          <w:trHeight w:val="406"/>
        </w:trPr>
        <w:tc>
          <w:tcPr>
            <w:tcW w:w="578" w:type="dxa"/>
            <w:shd w:val="clear" w:color="auto" w:fill="auto"/>
            <w:vAlign w:val="bottom"/>
            <w:hideMark/>
          </w:tcPr>
          <w:p w14:paraId="64162CF2" w14:textId="01A1777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41C727E9" w14:textId="350D69D4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052EC57" w14:textId="7B27B53A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47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8417F26" w14:textId="393A8B86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93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3B7C1D3" w14:textId="34550C42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ΚΡΗΣ ΧΡΙΣΤΟΔΟΥΛ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1B93A082" w14:textId="271698F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ΑΒΒΑΤΑ ΜΑΡΙΑ</w:t>
            </w:r>
          </w:p>
        </w:tc>
      </w:tr>
      <w:tr w:rsidR="000F2D1A" w:rsidRPr="00AA7D30" w14:paraId="04240CF4" w14:textId="77777777" w:rsidTr="00F06926">
        <w:trPr>
          <w:trHeight w:val="510"/>
        </w:trPr>
        <w:tc>
          <w:tcPr>
            <w:tcW w:w="578" w:type="dxa"/>
            <w:shd w:val="clear" w:color="auto" w:fill="auto"/>
            <w:noWrap/>
            <w:vAlign w:val="bottom"/>
            <w:hideMark/>
          </w:tcPr>
          <w:p w14:paraId="4383C0BB" w14:textId="488B1413" w:rsidR="000F2D1A" w:rsidRPr="00AA7D30" w:rsidRDefault="000F2D1A" w:rsidP="000F2D1A">
            <w:pPr>
              <w:spacing w:after="0" w:line="24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085A4DE" w14:textId="52B88EC6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212B7CF" w14:textId="6F4EC3C7" w:rsidR="000F2D1A" w:rsidRPr="00AA7D30" w:rsidRDefault="000F2D1A" w:rsidP="000F2D1A">
            <w:pPr>
              <w:spacing w:after="0" w:line="24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1059942</w:t>
            </w:r>
          </w:p>
        </w:tc>
        <w:tc>
          <w:tcPr>
            <w:tcW w:w="1303" w:type="dxa"/>
            <w:shd w:val="clear" w:color="auto" w:fill="auto"/>
            <w:noWrap/>
            <w:vAlign w:val="bottom"/>
            <w:hideMark/>
          </w:tcPr>
          <w:p w14:paraId="73224DE6" w14:textId="5C5AA24D" w:rsidR="000F2D1A" w:rsidRPr="00AA7D30" w:rsidRDefault="000F2D1A" w:rsidP="000F2D1A">
            <w:pPr>
              <w:spacing w:after="0" w:line="24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9,83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6135842" w14:textId="5BD94D9B" w:rsidR="000F2D1A" w:rsidRPr="00AA7D30" w:rsidRDefault="000F2D1A" w:rsidP="000F2D1A">
            <w:pPr>
              <w:spacing w:after="0" w:line="24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Λοτσάρης 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14:paraId="2F2D9E70" w14:textId="5140151B" w:rsidR="000F2D1A" w:rsidRPr="00AA7D30" w:rsidRDefault="000F2D1A" w:rsidP="000F2D1A">
            <w:pPr>
              <w:spacing w:after="0" w:line="240" w:lineRule="exact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ΜΑΡΑΘΙΑΣ Π</w:t>
            </w:r>
          </w:p>
        </w:tc>
      </w:tr>
      <w:tr w:rsidR="000F2D1A" w:rsidRPr="00AA7D30" w14:paraId="7EA363F1" w14:textId="77777777" w:rsidTr="00F06926">
        <w:trPr>
          <w:trHeight w:val="576"/>
        </w:trPr>
        <w:tc>
          <w:tcPr>
            <w:tcW w:w="578" w:type="dxa"/>
            <w:shd w:val="clear" w:color="auto" w:fill="auto"/>
            <w:vAlign w:val="bottom"/>
            <w:hideMark/>
          </w:tcPr>
          <w:p w14:paraId="76118D15" w14:textId="375208E7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62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1A5E516C" w14:textId="7AEFEED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F665A34" w14:textId="773C7C4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105500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49F38B0" w14:textId="4B89AB42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9,7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B4E6976" w14:textId="5D230972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ΜΥΤΗΛΙΝΑΙΟΣ υπ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εύθυνος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Β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Νικολό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πουλ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3A30D68B" w14:textId="1D521F5F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hAnsi="Arial" w:cs="Arial"/>
                <w:sz w:val="20"/>
                <w:szCs w:val="20"/>
              </w:rPr>
              <w:t>ΧΑΣΙΑΚΟΣ ΑΘΑΝΑΣΙΟΣ</w:t>
            </w:r>
          </w:p>
        </w:tc>
      </w:tr>
      <w:tr w:rsidR="000F2D1A" w:rsidRPr="00AA7D30" w14:paraId="56B78759" w14:textId="77777777" w:rsidTr="00F06926">
        <w:trPr>
          <w:trHeight w:val="576"/>
        </w:trPr>
        <w:tc>
          <w:tcPr>
            <w:tcW w:w="578" w:type="dxa"/>
            <w:shd w:val="clear" w:color="auto" w:fill="auto"/>
            <w:vAlign w:val="bottom"/>
            <w:hideMark/>
          </w:tcPr>
          <w:p w14:paraId="5D3DFF66" w14:textId="3D62481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2E7BC6CB" w14:textId="5D3A1083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D86324F" w14:textId="4B66EC0B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4995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044F55E" w14:textId="59DD97D8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69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7085C381" w14:textId="042C6E45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ΟΜΙΚΟΣ ΙΣΤΟΣ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ΔΗΜΟΠΟΥΛΟΣ ΔΗΜΗΤΡ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56AA1A15" w14:textId="0123880E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ΡΔΙΟΥ ΑΓ.</w:t>
            </w:r>
          </w:p>
        </w:tc>
      </w:tr>
      <w:tr w:rsidR="000F2D1A" w:rsidRPr="00AA7D30" w14:paraId="24E7818A" w14:textId="77777777" w:rsidTr="00F06926">
        <w:trPr>
          <w:trHeight w:val="576"/>
        </w:trPr>
        <w:tc>
          <w:tcPr>
            <w:tcW w:w="578" w:type="dxa"/>
            <w:shd w:val="clear" w:color="auto" w:fill="auto"/>
            <w:vAlign w:val="bottom"/>
            <w:hideMark/>
          </w:tcPr>
          <w:p w14:paraId="59D03480" w14:textId="3ADBC131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237B042B" w14:textId="63AEDC6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5BAE27" w14:textId="38E712FB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46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7534E169" w14:textId="2AA7D8A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58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8B871C8" w14:textId="4869288D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ΚΟΥΡΤΗ ΚΩΝ/ΝΑ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6F1CA38" w14:textId="571AEA79" w:rsidR="000F2D1A" w:rsidRPr="00AA7D30" w:rsidRDefault="000F2D1A" w:rsidP="000F2D1A">
            <w:pPr>
              <w:spacing w:after="0" w:line="240" w:lineRule="exact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ΛΕΚΗΣ ΠΑΝ/ΤΗΣ</w:t>
            </w:r>
          </w:p>
        </w:tc>
      </w:tr>
      <w:tr w:rsidR="000F2D1A" w:rsidRPr="00AA7D30" w14:paraId="6A60607E" w14:textId="77777777" w:rsidTr="00F06926">
        <w:trPr>
          <w:trHeight w:val="544"/>
        </w:trPr>
        <w:tc>
          <w:tcPr>
            <w:tcW w:w="578" w:type="dxa"/>
            <w:shd w:val="clear" w:color="auto" w:fill="auto"/>
            <w:vAlign w:val="bottom"/>
            <w:hideMark/>
          </w:tcPr>
          <w:p w14:paraId="606151A4" w14:textId="6B5B013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1085D780" w14:textId="3438251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79A8F195" w14:textId="4788A21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69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148E826" w14:textId="697044F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5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44FEDFEF" w14:textId="492E0DC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ΝΑΓΟΠΟΥΛΟΣ ΒΑΣΙΛΕΙΟΣ &amp; ΣΥΝΕΡΓΑΤΕΣ Ο.Ε.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0E19D68" w14:textId="231BFD5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ΝΙΚΟΛΑΟΥ ΑΙΚ.</w:t>
            </w:r>
          </w:p>
        </w:tc>
      </w:tr>
      <w:tr w:rsidR="000F2D1A" w:rsidRPr="00AA7D30" w14:paraId="01B86766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0E62A715" w14:textId="5825745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9B07F62" w14:textId="5AB58BC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313B9A2" w14:textId="30CE092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431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26C5260A" w14:textId="520BCAD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31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74510B39" w14:textId="3140AAC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ΓΟΥΛΟΥΜΗΣ ΣΠΥΡΟΣ 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4288663" w14:textId="2760802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ΗΜΑΣ ΑΘΑΝΑΣΙΟΣ</w:t>
            </w:r>
          </w:p>
        </w:tc>
      </w:tr>
      <w:tr w:rsidR="000F2D1A" w:rsidRPr="00AA7D30" w14:paraId="460D3DB0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1A6368F5" w14:textId="5445559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2BE3B9F" w14:textId="3004A83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7023196" w14:textId="13F76A0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79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7A34ED7A" w14:textId="69AB41F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2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5B87650B" w14:textId="56E8FEC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ΡΓΟΔΥΝΑΜΙΚΗ ΠΑΤΡΩΝ ΕΠΕ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υ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ΑΘΑΝΑΣΟΠΟΥΛΟΣ ΓΕΩΡΓ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43C3D6C" w14:textId="1E03A49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ΚΑΡΑΒΑΣΙΛΗΣ Θ.</w:t>
            </w:r>
          </w:p>
        </w:tc>
      </w:tr>
      <w:tr w:rsidR="000F2D1A" w:rsidRPr="00AA7D30" w14:paraId="28A0595B" w14:textId="77777777" w:rsidTr="00F06926">
        <w:trPr>
          <w:trHeight w:val="576"/>
        </w:trPr>
        <w:tc>
          <w:tcPr>
            <w:tcW w:w="578" w:type="dxa"/>
            <w:shd w:val="clear" w:color="auto" w:fill="auto"/>
            <w:vAlign w:val="bottom"/>
            <w:hideMark/>
          </w:tcPr>
          <w:p w14:paraId="050460AF" w14:textId="6883F72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13FDC197" w14:textId="5F82EDB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8F8712F" w14:textId="7A4EA3E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106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E1ADBCF" w14:textId="4EF58A8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17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276F75D5" w14:textId="7DB8BD1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ΜΠΛΕΚΤΟΝ ΣΥΜΒΟΥΛΟΙ ΜΗΧΑΝΙΚΟΙ Ε.Π.Ε.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υθνοσ</w:t>
            </w:r>
            <w:proofErr w:type="spellEnd"/>
            <w:r>
              <w:rPr>
                <w:rFonts w:ascii="Calibri" w:hAnsi="Calibri" w:cs="Calibri"/>
                <w:color w:val="000000"/>
              </w:rPr>
              <w:t>: ΜΠΑΡΔΑΚΗΣ ΒΑΣΙΛΕ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A0839DA" w14:textId="1D6C803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ΠΟΥΣΙΑΣ ΕΥΣΤΑΘΙΟΣ</w:t>
            </w:r>
          </w:p>
        </w:tc>
      </w:tr>
      <w:tr w:rsidR="000F2D1A" w:rsidRPr="00AA7D30" w14:paraId="212AD128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2A90C6F6" w14:textId="6E3D0BD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F2D891D" w14:textId="712DE65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60F1C46C" w14:textId="2243347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52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609477D" w14:textId="2BAB541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1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D08619A" w14:textId="78FD4E9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XNIKO ΓΡΑΦΕΙΟ ΑΝΤΩΝΙΟΣ ΛΙΝΑΤΣΑ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5950698" w14:textId="5D17F85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ΛΕΚΗΣ ΠΑΝ/ΤΗΣ</w:t>
            </w:r>
          </w:p>
        </w:tc>
      </w:tr>
      <w:tr w:rsidR="000F2D1A" w:rsidRPr="00AA7D30" w14:paraId="6116C2AD" w14:textId="77777777" w:rsidTr="00F06926">
        <w:trPr>
          <w:trHeight w:val="841"/>
        </w:trPr>
        <w:tc>
          <w:tcPr>
            <w:tcW w:w="578" w:type="dxa"/>
            <w:shd w:val="clear" w:color="auto" w:fill="auto"/>
            <w:vAlign w:val="bottom"/>
            <w:hideMark/>
          </w:tcPr>
          <w:p w14:paraId="02A6C081" w14:textId="3FD6265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233C797" w14:textId="5E1E777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77CC493" w14:textId="17B49D8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8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788E0847" w14:textId="1F3E27F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05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7BE07391" w14:textId="776659C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RACTOR ΤΕΧΝΙΚΗ ΕΤΑΙΡΕΙΑ ΠΕΡΙΟΡΙΣΜΕΝΗΣ ΕΥΘΥΝΗΣ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ΑΡΧΟΝΤΑΣ ΜΙΧΑΗΛ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CBE718B" w14:textId="66C8E50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ΡΙΑΝΤΑΦΥΛΛΟΥ ΑΘΑΝ.</w:t>
            </w:r>
          </w:p>
        </w:tc>
      </w:tr>
      <w:tr w:rsidR="000F2D1A" w:rsidRPr="00AA7D30" w14:paraId="3B230483" w14:textId="77777777" w:rsidTr="00F06926">
        <w:trPr>
          <w:trHeight w:val="576"/>
        </w:trPr>
        <w:tc>
          <w:tcPr>
            <w:tcW w:w="578" w:type="dxa"/>
            <w:shd w:val="clear" w:color="auto" w:fill="auto"/>
            <w:vAlign w:val="bottom"/>
            <w:hideMark/>
          </w:tcPr>
          <w:p w14:paraId="41375751" w14:textId="067F767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31D8A8F" w14:textId="4762980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59320B" w14:textId="3567A96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30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BE19C47" w14:textId="5F99999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0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593516D3" w14:textId="7BF6AFB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ΝΔΡΕΟΠΟΥΛΟΣ ΜΑΡ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4B97DFB" w14:textId="20F438F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ΑΒΒΑΤΑ ΜΑΡΙΑ</w:t>
            </w:r>
          </w:p>
        </w:tc>
      </w:tr>
      <w:tr w:rsidR="000F2D1A" w:rsidRPr="00AA7D30" w14:paraId="174D313C" w14:textId="77777777" w:rsidTr="000F2D1A">
        <w:trPr>
          <w:trHeight w:val="453"/>
        </w:trPr>
        <w:tc>
          <w:tcPr>
            <w:tcW w:w="578" w:type="dxa"/>
            <w:shd w:val="clear" w:color="auto" w:fill="auto"/>
            <w:vAlign w:val="bottom"/>
            <w:hideMark/>
          </w:tcPr>
          <w:p w14:paraId="4970F8DF" w14:textId="5001F17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E085057" w14:textId="1D61347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FFEDE76" w14:textId="083A29E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7821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1FA9524D" w14:textId="5426375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04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3DC70A25" w14:textId="160B5B3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ΤΣΟΥΡΟΥΛΑΣ ΝΙΚΟΛΑΟΣ 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17DD13CC" w14:textId="119C695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ΧΡΙΣΤΟΦΟΡΟΥ ΖΩΗ </w:t>
            </w:r>
          </w:p>
        </w:tc>
      </w:tr>
      <w:tr w:rsidR="000F2D1A" w:rsidRPr="00AA7D30" w14:paraId="5143FD60" w14:textId="77777777" w:rsidTr="000F2D1A">
        <w:trPr>
          <w:trHeight w:val="706"/>
        </w:trPr>
        <w:tc>
          <w:tcPr>
            <w:tcW w:w="578" w:type="dxa"/>
            <w:shd w:val="clear" w:color="auto" w:fill="auto"/>
            <w:vAlign w:val="bottom"/>
            <w:hideMark/>
          </w:tcPr>
          <w:p w14:paraId="07668026" w14:textId="06FCC10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24EF1DF" w14:textId="3BB49D3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9A1B71A" w14:textId="5D7F333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9967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BFA380A" w14:textId="5010743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9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944AF14" w14:textId="07C1E50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ΠΟΣΤΟΛΟΠΟΥΛΟΣ ΑΛΚΙΒΙΑΔ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AFD44C5" w14:textId="6ACCA04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ΡΑΘΙΑΣ Π</w:t>
            </w:r>
          </w:p>
        </w:tc>
      </w:tr>
      <w:tr w:rsidR="000F2D1A" w:rsidRPr="00AA7D30" w14:paraId="2E82458C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385C347A" w14:textId="453A378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4455F5AD" w14:textId="60752FE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BEC105" w14:textId="76A502A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18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20FFA81F" w14:textId="709DBEF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90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AE175CC" w14:textId="67672C57" w:rsidR="000F2D1A" w:rsidRPr="00473C7F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/>
              </w:rPr>
            </w:pPr>
            <w:r w:rsidRPr="00473C7F">
              <w:rPr>
                <w:rFonts w:ascii="Calibri" w:hAnsi="Calibri" w:cs="Calibri"/>
                <w:color w:val="000000"/>
                <w:lang w:val="el-GR"/>
              </w:rPr>
              <w:t>ΔΙΕΥΘΥΝΣΗ ΑΠΟΚΑΤΑΣΤΑΣΗΣ ΕΠΙΠΤΩΣΕΩΝ ΦΥΣΙΚΩΝ ΚΑΤΑΣΤΡΟΦΩΝ ΔΥΤ. ΕΛΛ. , υπεύθυνος: ΣΩΤΗΡΟΠΟΥΛΟΣ ΓΙΑΝΝ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670BFFF" w14:textId="7F49B55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ΔΑΚΗΣ Κ.</w:t>
            </w:r>
          </w:p>
        </w:tc>
      </w:tr>
      <w:tr w:rsidR="000F2D1A" w:rsidRPr="00AA7D30" w14:paraId="76BD3A8C" w14:textId="77777777" w:rsidTr="000F2D1A">
        <w:trPr>
          <w:trHeight w:val="481"/>
        </w:trPr>
        <w:tc>
          <w:tcPr>
            <w:tcW w:w="578" w:type="dxa"/>
            <w:shd w:val="clear" w:color="auto" w:fill="auto"/>
            <w:vAlign w:val="bottom"/>
            <w:hideMark/>
          </w:tcPr>
          <w:p w14:paraId="56B2D045" w14:textId="15EA3B6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24ECBAB0" w14:textId="218435A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8C2C0B0" w14:textId="24ABA59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501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266F61B" w14:textId="35CB1B4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85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52FC3F4D" w14:textId="70BD8D0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ΘΑΝΑΣΟΠΟΥΛΟΥ ΕΥΑΝΘΙΑ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3215507B" w14:textId="1F73C96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ΛΕΚΗΣ ΠΑΝ/ΤΗΣ</w:t>
            </w:r>
          </w:p>
        </w:tc>
      </w:tr>
      <w:tr w:rsidR="000F2D1A" w:rsidRPr="00AA7D30" w14:paraId="07181F0C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547C1215" w14:textId="6F6C8DE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6CE87F8" w14:textId="0A608B8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2C4314DB" w14:textId="11B0F1D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7820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2483CE48" w14:textId="5428D3D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77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F8D66E3" w14:textId="3DABDFB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ΔΟΞΑ ΑΒΕΤΕ, ΠΑΝΑΓΟΥΛΗΣ ΒΑΣΙΛΗΣ, (ΔΙΕΥΘΥΝΩΝ ΣΥΜΒΟΥΛΟΣ)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1EB0FE4A" w14:textId="4959CED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ΝΑΡΙΩΤΗΣ</w:t>
            </w:r>
          </w:p>
        </w:tc>
      </w:tr>
      <w:tr w:rsidR="000F2D1A" w:rsidRPr="00AA7D30" w14:paraId="3DF64DE2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436BD1BF" w14:textId="350D321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1A5A63AE" w14:textId="7C605F3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8AED524" w14:textId="4180627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371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6339222" w14:textId="3E20CB8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7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379E3D8" w14:textId="6F68419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ΡΓΟΔΥΝΑΜΙΚΗ ΠΑΤΡΩΝ ΕΠΕ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υ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ΑΘΑΝΑΣΟΠΟΥΛΟΣ ΓΕΩΡΓ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6267F80" w14:textId="4B3E65F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ΟΙΚΟΝΟΜΟΥ Π</w:t>
            </w:r>
          </w:p>
        </w:tc>
      </w:tr>
      <w:tr w:rsidR="000F2D1A" w:rsidRPr="00AA7D30" w14:paraId="2C3EDA0A" w14:textId="77777777" w:rsidTr="000F2D1A">
        <w:trPr>
          <w:trHeight w:val="333"/>
        </w:trPr>
        <w:tc>
          <w:tcPr>
            <w:tcW w:w="578" w:type="dxa"/>
            <w:shd w:val="clear" w:color="auto" w:fill="auto"/>
            <w:vAlign w:val="bottom"/>
            <w:hideMark/>
          </w:tcPr>
          <w:p w14:paraId="2D169EA9" w14:textId="031DF25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7D17EC7" w14:textId="3F290F7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F979C7" w14:textId="1882409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509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FC186D4" w14:textId="02A5A00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56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E5E746A" w14:textId="2982328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ΚΡΗΣ ΘΑΝΑΣ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38A4FB06" w14:textId="101E51A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ΦΑΒΒΑΤΑ ΜΑΡΙΑ</w:t>
            </w:r>
          </w:p>
        </w:tc>
      </w:tr>
      <w:tr w:rsidR="000F2D1A" w:rsidRPr="00AA7D30" w14:paraId="6E483360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023F88B4" w14:textId="7488764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A6C176A" w14:textId="1AF8F01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FCB15EC" w14:textId="5C4C3CA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96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2D14FC77" w14:textId="77AEC2F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53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9263348" w14:textId="4494971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ΕΧΝΙΚΗ ΥΠΗΡΕΣΙΑ ΔΗΜΟΥ ΝΙΚΟΛΑΟΥ ΣΚΟΥΦΑ ΑΡΤΑΣ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ΤΑΛΛΑΡΟΣ ΓΕΩΡΓ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98A00A9" w14:textId="31BE1B2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ΧΑΣΙΑΚΟΣ ΑΘΑΝΑΣΙΟΣ</w:t>
            </w:r>
          </w:p>
        </w:tc>
      </w:tr>
      <w:tr w:rsidR="000F2D1A" w:rsidRPr="00AA7D30" w14:paraId="776F6B6D" w14:textId="77777777" w:rsidTr="000F2D1A">
        <w:trPr>
          <w:trHeight w:val="341"/>
        </w:trPr>
        <w:tc>
          <w:tcPr>
            <w:tcW w:w="578" w:type="dxa"/>
            <w:shd w:val="clear" w:color="auto" w:fill="auto"/>
            <w:vAlign w:val="bottom"/>
            <w:hideMark/>
          </w:tcPr>
          <w:p w14:paraId="62E7DDDD" w14:textId="1DC1993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4374804" w14:textId="58C765B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7D2AE67" w14:textId="2751F95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42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8795D17" w14:textId="0CAFDE8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44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22F513A0" w14:textId="2ADE981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ΖΙΝΗΣ ΑΝΔΡΕΑ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EFE938E" w14:textId="67AF14E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ΓΕΩΡΓΙΟΥ ΑΠ.</w:t>
            </w:r>
          </w:p>
        </w:tc>
      </w:tr>
      <w:tr w:rsidR="000F2D1A" w:rsidRPr="00AA7D30" w14:paraId="0C63DB04" w14:textId="77777777" w:rsidTr="00F06926">
        <w:trPr>
          <w:trHeight w:val="685"/>
        </w:trPr>
        <w:tc>
          <w:tcPr>
            <w:tcW w:w="578" w:type="dxa"/>
            <w:shd w:val="clear" w:color="auto" w:fill="auto"/>
            <w:vAlign w:val="bottom"/>
            <w:hideMark/>
          </w:tcPr>
          <w:p w14:paraId="08792153" w14:textId="3A61C43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2A000FD9" w14:textId="359EE38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F6CAF21" w14:textId="4B0E274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9927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78760C6" w14:textId="785CF12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4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4F987953" w14:textId="2CCCA98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ΡΙΑ ΧΑΛΚΙΔΗ &amp; ΣΙΑ Ο.Ε.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ος</w:t>
            </w:r>
            <w:proofErr w:type="spellEnd"/>
            <w:r>
              <w:rPr>
                <w:rFonts w:ascii="Calibri" w:hAnsi="Calibri" w:cs="Calibri"/>
                <w:color w:val="000000"/>
              </w:rPr>
              <w:t>: ΚΑΡΑΒΑΣ ΧΡΗΣΤ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773467C" w14:textId="42157A6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ΟΙΚΟΝΟΜΟΥ Π</w:t>
            </w:r>
          </w:p>
        </w:tc>
      </w:tr>
      <w:tr w:rsidR="000F2D1A" w:rsidRPr="00AA7D30" w14:paraId="03D049BC" w14:textId="77777777" w:rsidTr="000F2D1A">
        <w:trPr>
          <w:trHeight w:val="351"/>
        </w:trPr>
        <w:tc>
          <w:tcPr>
            <w:tcW w:w="578" w:type="dxa"/>
            <w:shd w:val="clear" w:color="auto" w:fill="auto"/>
            <w:vAlign w:val="bottom"/>
            <w:hideMark/>
          </w:tcPr>
          <w:p w14:paraId="6DD5E55E" w14:textId="77E6519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41CD3AD7" w14:textId="6DEB0A9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9570EF6" w14:textId="7D2925A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7817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1BE5F0CD" w14:textId="63BFAFD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5F539EA5" w14:textId="2595659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ΤΤΑΣ Ν. ΤΙΜΟΘΕ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5FA064C" w14:textId="5BFCD9C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ΧΟΡΣ Γ</w:t>
            </w:r>
          </w:p>
        </w:tc>
      </w:tr>
      <w:tr w:rsidR="000F2D1A" w:rsidRPr="00AA7D30" w14:paraId="2E238385" w14:textId="77777777" w:rsidTr="00F06926">
        <w:trPr>
          <w:trHeight w:val="557"/>
        </w:trPr>
        <w:tc>
          <w:tcPr>
            <w:tcW w:w="578" w:type="dxa"/>
            <w:shd w:val="clear" w:color="auto" w:fill="auto"/>
            <w:vAlign w:val="bottom"/>
            <w:hideMark/>
          </w:tcPr>
          <w:p w14:paraId="68A966A5" w14:textId="42E904F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45D3AE5E" w14:textId="76A192E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4D53199" w14:textId="5281078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7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1DCB889" w14:textId="06640CA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1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BA04692" w14:textId="65148EE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ΛΟΥΛΕΛΗ Γ. ΙΣΙΔΩΡΑ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EC030F8" w14:textId="7FBBA34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ΦΑΚΙΑΝΑΚΗΣ</w:t>
            </w:r>
          </w:p>
        </w:tc>
      </w:tr>
      <w:tr w:rsidR="000F2D1A" w:rsidRPr="00AA7D30" w14:paraId="4D3D0173" w14:textId="77777777" w:rsidTr="00F06926">
        <w:trPr>
          <w:trHeight w:val="557"/>
        </w:trPr>
        <w:tc>
          <w:tcPr>
            <w:tcW w:w="578" w:type="dxa"/>
            <w:shd w:val="clear" w:color="auto" w:fill="auto"/>
            <w:vAlign w:val="bottom"/>
            <w:hideMark/>
          </w:tcPr>
          <w:p w14:paraId="23794EAC" w14:textId="7E89A4B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7FCBEFA7" w14:textId="5333E42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DB5CB55" w14:textId="604575F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4962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2466AD9" w14:textId="2DAD147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1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727DE10B" w14:textId="2242A52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ΛΕΥΘΕΡΙΟΥ ΓΕΩΡΓ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622F5782" w14:textId="727E4F4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ΛΑΓΓΟΥΣΗΣ</w:t>
            </w:r>
          </w:p>
        </w:tc>
      </w:tr>
      <w:tr w:rsidR="000F2D1A" w:rsidRPr="00AA7D30" w14:paraId="45B9D3F6" w14:textId="77777777" w:rsidTr="00F06926">
        <w:trPr>
          <w:trHeight w:val="1152"/>
        </w:trPr>
        <w:tc>
          <w:tcPr>
            <w:tcW w:w="578" w:type="dxa"/>
            <w:shd w:val="clear" w:color="auto" w:fill="auto"/>
            <w:vAlign w:val="bottom"/>
            <w:hideMark/>
          </w:tcPr>
          <w:p w14:paraId="386D6FD8" w14:textId="2C9FC89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9688DDB" w14:textId="161D46E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16E2FA" w14:textId="43A66E77" w:rsidR="000F2D1A" w:rsidRPr="00AA7D30" w:rsidRDefault="000F2D1A" w:rsidP="000F2D1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34857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80E512F" w14:textId="1051096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28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384D530A" w14:textId="6903A55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ΕΛΛΗΝΙΚΟ ΑΝΟΙΚΤΟ ΠΑΝΕΠΙΣΤΗΜΙΟ-ΓΡΑΦΕΙΟ ΠΡΟΓΡΑΜΜΑΤΙΣΜΟΥ ΕΡΓΩΝ &amp; ΜΕΛΕΤΩΝ, υπ</w:t>
            </w:r>
            <w:proofErr w:type="spellStart"/>
            <w:r>
              <w:rPr>
                <w:rFonts w:ascii="Calibri" w:hAnsi="Calibri" w:cs="Calibri"/>
                <w:color w:val="000000"/>
              </w:rPr>
              <w:t>εύθυνη</w:t>
            </w:r>
            <w:proofErr w:type="spellEnd"/>
            <w:r>
              <w:rPr>
                <w:rFonts w:ascii="Calibri" w:hAnsi="Calibri" w:cs="Calibri"/>
                <w:color w:val="000000"/>
              </w:rPr>
              <w:t>: ΓΡΕΒΕΝΙΩΤΗ ΕΛΕΝΗ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9776DBE" w14:textId="6DE1394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ΚΑΡΑΝΤΩΝΗ ΤΡ. </w:t>
            </w:r>
          </w:p>
        </w:tc>
      </w:tr>
      <w:tr w:rsidR="000F2D1A" w:rsidRPr="00AA7D30" w14:paraId="3CF13F11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05055837" w14:textId="6F68E5F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915F346" w14:textId="17584E2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A228E3D" w14:textId="58BCE8E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47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AB76A6A" w14:textId="5DD5AE4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27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297A3D73" w14:textId="5E3B64E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ΟΥΣΤΑΚΑ ΜΑΓΔΑΛΗΝΗ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51942F8E" w14:textId="59592A4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ΤΡΙΑΝΤΑΦΥΛΛΟΥ ΑΘΑΝ.</w:t>
            </w:r>
          </w:p>
        </w:tc>
      </w:tr>
      <w:tr w:rsidR="000F2D1A" w:rsidRPr="00AA7D30" w14:paraId="1719086E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0E0D38E9" w14:textId="4D76C34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2C4CEBEE" w14:textId="17DD486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03E686" w14:textId="1478F2D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46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16AF6D16" w14:textId="3737EE3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21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62F8A6A1" w14:textId="22A7123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ΑΡΙΝΟΠΟΥΛΟΣ ΣΠΥΡΙΔΩΝ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81D4CD2" w14:textId="01E9DA6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ΧΡΙΣΤΟΦΟΡΟΥ ΖΩΗ </w:t>
            </w:r>
          </w:p>
        </w:tc>
      </w:tr>
      <w:tr w:rsidR="000F2D1A" w:rsidRPr="00AA7D30" w14:paraId="2A9F7D6F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36652C6B" w14:textId="651D0D4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6265D125" w14:textId="0DB6C7C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157532" w14:textId="6E05F79F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635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0D3DE991" w14:textId="7E1FF73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20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B361075" w14:textId="2747A9A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ΚΟΥΤΣΟΥΓΕΡΑΣ ΘΕΟΔΩΡ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4221580" w14:textId="4F6CD47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ΝΙΚΟΛΑΟΥ ΑΙΚ.</w:t>
            </w:r>
          </w:p>
        </w:tc>
      </w:tr>
      <w:tr w:rsidR="000F2D1A" w:rsidRPr="00AA7D30" w14:paraId="68A3C1B0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439BCC10" w14:textId="7E4C550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4AF05941" w14:textId="5B3E6FB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19CEB7B" w14:textId="6EF155F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835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7C02917E" w14:textId="72EBE4B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1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9947761" w14:textId="03E1DBB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ΚΑΛΟΓΕΡΑΤΟΣ ΑΓΓ. ΚΩΝ/Ν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1FB472C5" w14:textId="232B1C1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ΓΕΩΡΓΙΟΥ ΑΠ.</w:t>
            </w:r>
          </w:p>
        </w:tc>
      </w:tr>
      <w:tr w:rsidR="000F2D1A" w:rsidRPr="00AA7D30" w14:paraId="3079E699" w14:textId="77777777" w:rsidTr="00F06926">
        <w:trPr>
          <w:trHeight w:val="422"/>
        </w:trPr>
        <w:tc>
          <w:tcPr>
            <w:tcW w:w="578" w:type="dxa"/>
            <w:shd w:val="clear" w:color="auto" w:fill="auto"/>
            <w:vAlign w:val="bottom"/>
            <w:hideMark/>
          </w:tcPr>
          <w:p w14:paraId="6D4A59C5" w14:textId="16E266D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5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5862DCCA" w14:textId="363672A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BD25E5" w14:textId="52F301E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52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A63AD56" w14:textId="4DA6932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86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0CFDB2B5" w14:textId="4604522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ΛΟΤΣΑΡΗΣ ΚΩΝ/Ν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7BBD83E5" w14:textId="11B32D90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ΔΑΚΗΣ Κ.</w:t>
            </w:r>
          </w:p>
        </w:tc>
      </w:tr>
      <w:tr w:rsidR="000F2D1A" w:rsidRPr="00AA7D30" w14:paraId="3556ACC9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4F903F8B" w14:textId="4E4114D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6BE287AB" w14:textId="2BE082F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C7B9298" w14:textId="3CF6996C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6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5BB3CB93" w14:textId="57992FAB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82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B95B812" w14:textId="1F765B6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ΝΑΓΙΩΤΗΣ ΛΙΒΕΡΗ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59C35312" w14:textId="100214F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ΧΟΡΣ Γ</w:t>
            </w:r>
          </w:p>
        </w:tc>
      </w:tr>
      <w:tr w:rsidR="000F2D1A" w:rsidRPr="00AA7D30" w14:paraId="678A21DE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592F6D4A" w14:textId="443ABC6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0B809AA9" w14:textId="7D22634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5FB9F2A6" w14:textId="74B8DE5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1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7B9EBF6A" w14:textId="6D99C47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80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422420B" w14:textId="34F950B5" w:rsidR="000F2D1A" w:rsidRPr="00473C7F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/>
              </w:rPr>
            </w:pPr>
            <w:r w:rsidRPr="00473C7F">
              <w:rPr>
                <w:rFonts w:ascii="Calibri" w:hAnsi="Calibri" w:cs="Calibri"/>
                <w:color w:val="000000"/>
                <w:lang w:val="el-GR"/>
              </w:rPr>
              <w:t>ΕΑ</w:t>
            </w:r>
            <w:r>
              <w:rPr>
                <w:rFonts w:ascii="Calibri" w:hAnsi="Calibri" w:cs="Calibri"/>
                <w:color w:val="000000"/>
              </w:rPr>
              <w:t>SK</w:t>
            </w:r>
            <w:r w:rsidRPr="00473C7F">
              <w:rPr>
                <w:rFonts w:ascii="Calibri" w:hAnsi="Calibri" w:cs="Calibri"/>
                <w:color w:val="000000"/>
                <w:lang w:val="el-GR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ASSOCIATES</w:t>
            </w:r>
            <w:r w:rsidRPr="00473C7F">
              <w:rPr>
                <w:rFonts w:ascii="Calibri" w:hAnsi="Calibri" w:cs="Calibri"/>
                <w:color w:val="000000"/>
                <w:lang w:val="el-GR"/>
              </w:rPr>
              <w:t xml:space="preserve"> ΚΑΤΑΣΚΕΥΕΣ ΑΝΑΠΛΑΣΕΙΣ ΚΤΙΡΙΩΝ ,υπεύθυνος: ΚΑΤΣΙΓΙΑΝΝΗΣ ΣΩΤΗΡΙ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14C4F48" w14:textId="3E130D8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ΕΡΔΙΟΥ ΑΓ.</w:t>
            </w:r>
          </w:p>
        </w:tc>
      </w:tr>
      <w:tr w:rsidR="000F2D1A" w:rsidRPr="00AA7D30" w14:paraId="309C7D6C" w14:textId="77777777" w:rsidTr="00F06926">
        <w:trPr>
          <w:trHeight w:val="864"/>
        </w:trPr>
        <w:tc>
          <w:tcPr>
            <w:tcW w:w="578" w:type="dxa"/>
            <w:shd w:val="clear" w:color="auto" w:fill="auto"/>
            <w:vAlign w:val="bottom"/>
            <w:hideMark/>
          </w:tcPr>
          <w:p w14:paraId="39424201" w14:textId="70E4430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DEAE513" w14:textId="2EFFB6F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762D308" w14:textId="01B5BD26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454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2546BE89" w14:textId="30FF08D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79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26086583" w14:textId="73CE773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ΑΝΑΞ ΙΔΙΩΤΙΚΗ ΚΕΦΑΛΑΙΟΥΧΙΚΗ ΕΤΑΙΡΕΙΑ ΤΕΧΝΙΚΗ - ΚΛΑΟΥΔΑΤΟΣ ΟΘΩΝ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2B2B20F7" w14:textId="316DB691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ΣΦΑΚΙΑΝΑΚΗΣ</w:t>
            </w:r>
          </w:p>
        </w:tc>
      </w:tr>
      <w:tr w:rsidR="000F2D1A" w:rsidRPr="00AA7D30" w14:paraId="3D0805E8" w14:textId="77777777" w:rsidTr="00F06926">
        <w:trPr>
          <w:trHeight w:val="649"/>
        </w:trPr>
        <w:tc>
          <w:tcPr>
            <w:tcW w:w="578" w:type="dxa"/>
            <w:shd w:val="clear" w:color="auto" w:fill="auto"/>
            <w:vAlign w:val="bottom"/>
            <w:hideMark/>
          </w:tcPr>
          <w:p w14:paraId="7E845BF7" w14:textId="2D339147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36C91ABA" w14:textId="2D3E409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C131F1F" w14:textId="07BCE73D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1366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649DC206" w14:textId="128D1C62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58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13295140" w14:textId="268ACB2E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ΠΑΠΑΔΗΜΑΤΟΣ ΓΕΡΑΣΙΜΟΣ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331EBB66" w14:textId="0F601BA4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ΖΑΧΑΡΙΑΣ ΙΕΡ.</w:t>
            </w:r>
          </w:p>
        </w:tc>
      </w:tr>
      <w:tr w:rsidR="000F2D1A" w:rsidRPr="00AA7D30" w14:paraId="157413DE" w14:textId="77777777" w:rsidTr="00F06926">
        <w:trPr>
          <w:trHeight w:val="288"/>
        </w:trPr>
        <w:tc>
          <w:tcPr>
            <w:tcW w:w="578" w:type="dxa"/>
            <w:shd w:val="clear" w:color="auto" w:fill="auto"/>
            <w:vAlign w:val="bottom"/>
            <w:hideMark/>
          </w:tcPr>
          <w:p w14:paraId="77D7648D" w14:textId="2A3A77C3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315" w:type="dxa"/>
            <w:shd w:val="clear" w:color="auto" w:fill="auto"/>
            <w:vAlign w:val="bottom"/>
            <w:hideMark/>
          </w:tcPr>
          <w:p w14:paraId="1D397C2C" w14:textId="4FB90218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5D5CB5" w14:textId="0E25F73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5063</w:t>
            </w:r>
          </w:p>
        </w:tc>
        <w:tc>
          <w:tcPr>
            <w:tcW w:w="1303" w:type="dxa"/>
            <w:shd w:val="clear" w:color="auto" w:fill="auto"/>
            <w:vAlign w:val="bottom"/>
            <w:hideMark/>
          </w:tcPr>
          <w:p w14:paraId="35BA527D" w14:textId="0CD7794A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565</w:t>
            </w:r>
          </w:p>
        </w:tc>
        <w:tc>
          <w:tcPr>
            <w:tcW w:w="2895" w:type="dxa"/>
            <w:shd w:val="clear" w:color="auto" w:fill="auto"/>
            <w:vAlign w:val="bottom"/>
            <w:hideMark/>
          </w:tcPr>
          <w:p w14:paraId="47FB4ADE" w14:textId="6E2F1C35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ΛΑΜΠΡΟΠΟΥΛΟΥ ΚΩΝ/ΝΑ</w:t>
            </w:r>
          </w:p>
        </w:tc>
        <w:tc>
          <w:tcPr>
            <w:tcW w:w="2551" w:type="dxa"/>
            <w:shd w:val="clear" w:color="auto" w:fill="auto"/>
            <w:vAlign w:val="bottom"/>
            <w:hideMark/>
          </w:tcPr>
          <w:p w14:paraId="0E740F1A" w14:textId="3B42ED99" w:rsidR="000F2D1A" w:rsidRPr="00AA7D30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ΖΑΧΑΡΙΑΣ ΙΕΡ.</w:t>
            </w:r>
          </w:p>
        </w:tc>
      </w:tr>
    </w:tbl>
    <w:p w14:paraId="5C274E65" w14:textId="1AABED56" w:rsidR="00AA7D30" w:rsidRDefault="00AA7D30">
      <w:pPr>
        <w:rPr>
          <w:lang w:val="el-GR"/>
        </w:rPr>
      </w:pPr>
    </w:p>
    <w:p w14:paraId="50BCB556" w14:textId="7183C302" w:rsidR="00B638F4" w:rsidRDefault="00B638F4" w:rsidP="00B638F4">
      <w:pPr>
        <w:jc w:val="center"/>
        <w:rPr>
          <w:b/>
          <w:bCs/>
          <w:sz w:val="24"/>
          <w:szCs w:val="24"/>
          <w:lang w:val="el-GR"/>
        </w:rPr>
      </w:pPr>
      <w:r w:rsidRPr="00B638F4">
        <w:rPr>
          <w:b/>
          <w:bCs/>
          <w:sz w:val="24"/>
          <w:szCs w:val="24"/>
          <w:lang w:val="el-GR"/>
        </w:rPr>
        <w:t>Επιλαχόντες</w:t>
      </w:r>
    </w:p>
    <w:p w14:paraId="48E3C842" w14:textId="66DD0C1A" w:rsidR="00B638F4" w:rsidRDefault="00B638F4" w:rsidP="00B638F4">
      <w:pPr>
        <w:jc w:val="center"/>
        <w:rPr>
          <w:b/>
          <w:bCs/>
          <w:sz w:val="24"/>
          <w:szCs w:val="24"/>
          <w:lang w:val="el-GR"/>
        </w:rPr>
      </w:pPr>
    </w:p>
    <w:tbl>
      <w:tblPr>
        <w:tblW w:w="7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1276"/>
        <w:gridCol w:w="1134"/>
        <w:gridCol w:w="1276"/>
        <w:gridCol w:w="2977"/>
      </w:tblGrid>
      <w:tr w:rsidR="000F2D1A" w:rsidRPr="000F2D1A" w14:paraId="4EE59A44" w14:textId="77777777" w:rsidTr="00604F45">
        <w:trPr>
          <w:trHeight w:val="523"/>
        </w:trPr>
        <w:tc>
          <w:tcPr>
            <w:tcW w:w="562" w:type="dxa"/>
            <w:shd w:val="clear" w:color="auto" w:fill="auto"/>
            <w:vAlign w:val="bottom"/>
            <w:hideMark/>
          </w:tcPr>
          <w:p w14:paraId="1BE828FF" w14:textId="5943DD8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4798632" w14:textId="17E3CB6A" w:rsidR="000F2D1A" w:rsidRPr="000F2D1A" w:rsidRDefault="000F2D1A" w:rsidP="000F2D1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F2D1A"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51DF18C" w14:textId="186BC234" w:rsidR="000F2D1A" w:rsidRPr="000F2D1A" w:rsidRDefault="000F2D1A" w:rsidP="000F2D1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F2D1A">
              <w:rPr>
                <w:rFonts w:ascii="Arial" w:hAnsi="Arial" w:cs="Arial"/>
                <w:sz w:val="20"/>
                <w:szCs w:val="20"/>
              </w:rPr>
              <w:t>1055111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58C86957" w14:textId="7452889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,525</w:t>
            </w:r>
          </w:p>
        </w:tc>
        <w:tc>
          <w:tcPr>
            <w:tcW w:w="2977" w:type="dxa"/>
            <w:shd w:val="clear" w:color="auto" w:fill="auto"/>
            <w:vAlign w:val="bottom"/>
            <w:hideMark/>
          </w:tcPr>
          <w:p w14:paraId="1B7E1483" w14:textId="1A8EF778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ΤΡΑΥΛΟΣ ΣΤΑΥΡΟΣ</w:t>
            </w:r>
          </w:p>
        </w:tc>
      </w:tr>
      <w:tr w:rsidR="000F2D1A" w:rsidRPr="000F2D1A" w14:paraId="2FBDCD61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595BF0C7" w14:textId="31E130B0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3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3730E679" w14:textId="0358DD6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06842D" w14:textId="4028847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5769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709927C" w14:textId="323D1206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,42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545543E" w14:textId="6B62A62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ΠΑΝΤΕΛΟΠΟΥΛΟΣ ΚΩΝ/ΝΟΣ</w:t>
            </w:r>
          </w:p>
        </w:tc>
      </w:tr>
      <w:tr w:rsidR="000F2D1A" w:rsidRPr="000F2D1A" w14:paraId="0482B581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1F7CC993" w14:textId="64D9860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3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114DBCE2" w14:textId="435FBE9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53F195" w14:textId="28D75E2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3469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567C5E9" w14:textId="5A9470C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,18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9203AF6" w14:textId="76588F7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ΔΗΜΟΣ ΠΑΤΡΕΩΝ-ΟΤΑ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>: ΣΠΗΛΙΩΤΟΠΟΥΛΟΣ ΓΕΩΡΓΙΟΣ</w:t>
            </w:r>
          </w:p>
        </w:tc>
      </w:tr>
      <w:tr w:rsidR="000F2D1A" w:rsidRPr="000F2D1A" w14:paraId="324B55CD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2579C9F1" w14:textId="6F89CAD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9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4C44DF3E" w14:textId="1879F950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352C50" w14:textId="29AA871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3463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7F1A3EC" w14:textId="4771468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,12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C2A6AAD" w14:textId="2DD7A7B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ΣΟΦΙΑ Γ. ΦΑΝΟΥΡΑΚΗ</w:t>
            </w:r>
          </w:p>
        </w:tc>
      </w:tr>
      <w:tr w:rsidR="000F2D1A" w:rsidRPr="000F2D1A" w14:paraId="65EE6C2A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0F276321" w14:textId="6DD680F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4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7512B1AA" w14:textId="743380D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936CE4D" w14:textId="10F1450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74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6955070" w14:textId="604311A0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,01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593BCB2D" w14:textId="3B32DAB0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ΣΠΑΝΟΥ ΒΑΣΙΛΙΚΗ</w:t>
            </w:r>
          </w:p>
        </w:tc>
      </w:tr>
      <w:tr w:rsidR="000F2D1A" w:rsidRPr="000F2D1A" w14:paraId="7192B754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06B879E7" w14:textId="7801747A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38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6E2942F2" w14:textId="71B6E54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FA2850" w14:textId="117A6F99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753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E95C33" w14:textId="2D76A69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90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5831A3E" w14:textId="516F6C8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ΧΑΤΖΟΓΛΟΥ ΣΤΑΥΡΟΣ</w:t>
            </w:r>
          </w:p>
        </w:tc>
      </w:tr>
      <w:tr w:rsidR="000F2D1A" w:rsidRPr="000F2D1A" w14:paraId="308C3A07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2490068E" w14:textId="1B08A286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445844EF" w14:textId="4E73A30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9596C61" w14:textId="05B593D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749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69F79C3" w14:textId="4363A4B0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87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F0F1457" w14:textId="20107E6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ΡΟΝΤΗΡΗΣ ΑΡΙΣΤΟΒΟΥΛΟΣ</w:t>
            </w:r>
          </w:p>
        </w:tc>
      </w:tr>
      <w:tr w:rsidR="000F2D1A" w:rsidRPr="000F2D1A" w14:paraId="2449EBAB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0E9AF217" w14:textId="6D27464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4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69462422" w14:textId="3CF2BA4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2E52D01" w14:textId="2FDA099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3473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FC547B" w14:textId="68792D9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87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2741D9B6" w14:textId="6F6FA79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ΧΡΙΣΤΟΠΟΥΛΟΣ ΠΑΝΑΓΙΩΤΗΣ</w:t>
            </w:r>
          </w:p>
        </w:tc>
      </w:tr>
      <w:tr w:rsidR="000F2D1A" w:rsidRPr="000F2D1A" w14:paraId="2F4EF105" w14:textId="77777777" w:rsidTr="000F2D1A">
        <w:trPr>
          <w:trHeight w:val="557"/>
        </w:trPr>
        <w:tc>
          <w:tcPr>
            <w:tcW w:w="562" w:type="dxa"/>
            <w:shd w:val="clear" w:color="auto" w:fill="auto"/>
            <w:vAlign w:val="center"/>
            <w:hideMark/>
          </w:tcPr>
          <w:p w14:paraId="42E2BCB6" w14:textId="7116A6B9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36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0F6E77CC" w14:textId="618EBAA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F6933F" w14:textId="4E5229CC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5509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D7B8BF6" w14:textId="28BD362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74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7B53F6C" w14:textId="42AAE85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ΑΤΛΑΣ ΑΝΩΝΥΜΗ ΤΕΧΝΙΚΗ ΕΜΠΟΡΙΚΗ ΒΙΟΜΗΧΑΝΙΚΗ ΕΤΑΙΡΙΑ-ΚΕΡΑΜΟΠΟΙΊΑ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>: ΡΑΥΤΟΠΔΗΜΟΣ ΑΛΕΞΑΝΔΡΟΣ</w:t>
            </w:r>
          </w:p>
        </w:tc>
      </w:tr>
      <w:tr w:rsidR="000F2D1A" w:rsidRPr="000F2D1A" w14:paraId="2E010CBB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02811E0B" w14:textId="56C9943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9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2E6A3B94" w14:textId="0E09C19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7C5D5B" w14:textId="1B4B4CA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5754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A164C92" w14:textId="74E1345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70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4842EB8" w14:textId="11EE0D9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KAPELIS-HOUSES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>: ΚΑΠΕΛΗΣ ΒΑΣΙΛΕΙΟΣ</w:t>
            </w:r>
          </w:p>
        </w:tc>
      </w:tr>
      <w:tr w:rsidR="000F2D1A" w:rsidRPr="000F2D1A" w14:paraId="3048AE15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79522B23" w14:textId="6015E6DC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0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604DC94F" w14:textId="02DC539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30D59C" w14:textId="78A2CD3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3457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37F8975" w14:textId="23C75F1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69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6EC9016D" w14:textId="5F42D4F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SYNARMOSIS SA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 xml:space="preserve">: ΑΣΗΜΙΝΑ ΔΕΜΟΥ </w:t>
            </w:r>
          </w:p>
        </w:tc>
      </w:tr>
      <w:tr w:rsidR="000F2D1A" w:rsidRPr="000F2D1A" w14:paraId="713164F0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6F4B1C4A" w14:textId="4B819EE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4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2F8939B8" w14:textId="5110215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E7824FB" w14:textId="27C603A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750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22F828F" w14:textId="3AA4B802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52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3B06578" w14:textId="5174D57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 xml:space="preserve">ΠΑΠΑΝΙΚΟΛΑΟΥ ΕΥΑΓΓΕΛΟΣ </w:t>
            </w:r>
          </w:p>
        </w:tc>
      </w:tr>
      <w:tr w:rsidR="000F2D1A" w:rsidRPr="000F2D1A" w14:paraId="5FF68B48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0EFA3BCF" w14:textId="106DF792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1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30D527FA" w14:textId="7668D77C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C6B6900" w14:textId="6DCA9838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882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FA81445" w14:textId="4A4DF7F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41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2E1E6ADE" w14:textId="07A7891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ΛΟΤΣΑΡΗΣ ΚΩΝ/ΝΟΣ</w:t>
            </w:r>
          </w:p>
        </w:tc>
      </w:tr>
      <w:tr w:rsidR="000F2D1A" w:rsidRPr="000F2D1A" w14:paraId="5A4ED8BD" w14:textId="77777777" w:rsidTr="00604F45">
        <w:trPr>
          <w:trHeight w:val="576"/>
        </w:trPr>
        <w:tc>
          <w:tcPr>
            <w:tcW w:w="562" w:type="dxa"/>
            <w:shd w:val="clear" w:color="auto" w:fill="auto"/>
            <w:vAlign w:val="center"/>
            <w:hideMark/>
          </w:tcPr>
          <w:p w14:paraId="104A31AF" w14:textId="1C60305A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35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0960C8F7" w14:textId="7381149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0A5CA8" w14:textId="0F04CD8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5814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5918A52" w14:textId="0F64277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34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B745E35" w14:textId="45ECFF7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ΔΗΜΟΣ ΠΑΤΡΕΩΝ-ΟΤΑ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>: ΣΠΗΛΙΩΤΟΠΟΥΛΟΣ ΓΕΩΡΓΙΟΣ</w:t>
            </w:r>
          </w:p>
        </w:tc>
      </w:tr>
      <w:tr w:rsidR="000F2D1A" w:rsidRPr="000F2D1A" w14:paraId="4191E122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1DDDC16D" w14:textId="3B5CDBA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lastRenderedPageBreak/>
              <w:t>52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5F522240" w14:textId="2555046D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CF8DF2B" w14:textId="57F5E1E9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5758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296605F" w14:textId="0CFAD2D6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,12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7DFBD7C7" w14:textId="2DC30FA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ΣΜΥΡΝΙΩΤΗΣ ΙΩΑΝΝΗΣ</w:t>
            </w:r>
          </w:p>
        </w:tc>
      </w:tr>
      <w:tr w:rsidR="000F2D1A" w:rsidRPr="000F2D1A" w14:paraId="7772160C" w14:textId="77777777" w:rsidTr="00604F45">
        <w:trPr>
          <w:trHeight w:val="574"/>
        </w:trPr>
        <w:tc>
          <w:tcPr>
            <w:tcW w:w="562" w:type="dxa"/>
            <w:shd w:val="clear" w:color="auto" w:fill="auto"/>
            <w:vAlign w:val="center"/>
            <w:hideMark/>
          </w:tcPr>
          <w:p w14:paraId="1476A84D" w14:textId="4EF9AF6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7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2723485F" w14:textId="421D658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F9C3969" w14:textId="3E6719E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394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7531CE6" w14:textId="6FFA9033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,89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4A88A6C1" w14:textId="5570F0B4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ΒΙΣΒΙΚΗΣ ΕΥΑΓΓΕΛΟΣ</w:t>
            </w:r>
          </w:p>
        </w:tc>
      </w:tr>
      <w:tr w:rsidR="000F2D1A" w:rsidRPr="000F2D1A" w14:paraId="5AC43E6A" w14:textId="77777777" w:rsidTr="00604F45">
        <w:trPr>
          <w:trHeight w:val="864"/>
        </w:trPr>
        <w:tc>
          <w:tcPr>
            <w:tcW w:w="562" w:type="dxa"/>
            <w:shd w:val="clear" w:color="auto" w:fill="auto"/>
            <w:vAlign w:val="center"/>
            <w:hideMark/>
          </w:tcPr>
          <w:p w14:paraId="6EC4C5B0" w14:textId="69F7F1E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6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0DE0F08B" w14:textId="7529DA0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9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978C4DD" w14:textId="346C0669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25766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2506E2" w14:textId="146D5DA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,01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1C85F993" w14:textId="66F9A426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ΕΡΓΟ ΑΤΕ Α. ΣΠΑΝΑΚΗ-Ν. ΤΑΜΠΑΚΗΣ, υπ</w:t>
            </w:r>
            <w:proofErr w:type="spellStart"/>
            <w:r w:rsidRPr="000F2D1A">
              <w:rPr>
                <w:rFonts w:ascii="Calibri" w:hAnsi="Calibri" w:cs="Calibri"/>
              </w:rPr>
              <w:t>εύθυνος</w:t>
            </w:r>
            <w:proofErr w:type="spellEnd"/>
            <w:r w:rsidRPr="000F2D1A">
              <w:rPr>
                <w:rFonts w:ascii="Calibri" w:hAnsi="Calibri" w:cs="Calibri"/>
              </w:rPr>
              <w:t>: ΑΝΑΣΤΑΣΙΑ ΣΠΑΝΑΚΗ</w:t>
            </w:r>
          </w:p>
        </w:tc>
      </w:tr>
      <w:tr w:rsidR="000F2D1A" w:rsidRPr="000F2D1A" w14:paraId="6181232E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359B4352" w14:textId="35BF2CE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9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20728053" w14:textId="5D4CD47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3B1BA54" w14:textId="200CE98C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3446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4621FA" w14:textId="02AA756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,48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01923829" w14:textId="3A0968B5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Ν. ΝΙΚΟΛΟΠΟΥΛΟΣ ΑΤΕ</w:t>
            </w:r>
          </w:p>
        </w:tc>
      </w:tr>
      <w:tr w:rsidR="000F2D1A" w:rsidRPr="000F2D1A" w14:paraId="55F58DCB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322F94F2" w14:textId="02149E0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5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6671E92B" w14:textId="4BFA06CC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B0B0DFC" w14:textId="23ACCFEB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5502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2243D96" w14:textId="219096F8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4,25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335B7072" w14:textId="6B7C0638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ΑΣΗΜΑΚΟΠΟΥΛΟΣ ΚΩΝ/ΝΟΣ</w:t>
            </w:r>
          </w:p>
        </w:tc>
      </w:tr>
      <w:tr w:rsidR="000F2D1A" w:rsidRPr="000F2D1A" w14:paraId="2516819B" w14:textId="77777777" w:rsidTr="00604F45">
        <w:trPr>
          <w:trHeight w:val="288"/>
        </w:trPr>
        <w:tc>
          <w:tcPr>
            <w:tcW w:w="562" w:type="dxa"/>
            <w:shd w:val="clear" w:color="auto" w:fill="auto"/>
            <w:vAlign w:val="center"/>
            <w:hideMark/>
          </w:tcPr>
          <w:p w14:paraId="484D906B" w14:textId="0B1B32CE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50</w:t>
            </w:r>
          </w:p>
        </w:tc>
        <w:tc>
          <w:tcPr>
            <w:tcW w:w="1276" w:type="dxa"/>
            <w:shd w:val="clear" w:color="auto" w:fill="auto"/>
            <w:vAlign w:val="bottom"/>
            <w:hideMark/>
          </w:tcPr>
          <w:p w14:paraId="62AA3362" w14:textId="097E9607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6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8220A0" w14:textId="4AB14E6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104394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92A74CA" w14:textId="4283E5CF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3,41</w:t>
            </w:r>
          </w:p>
        </w:tc>
        <w:tc>
          <w:tcPr>
            <w:tcW w:w="2977" w:type="dxa"/>
            <w:shd w:val="clear" w:color="auto" w:fill="auto"/>
            <w:vAlign w:val="center"/>
            <w:hideMark/>
          </w:tcPr>
          <w:p w14:paraId="2CCF3AFB" w14:textId="7108C931" w:rsidR="000F2D1A" w:rsidRPr="000F2D1A" w:rsidRDefault="000F2D1A" w:rsidP="000F2D1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0F2D1A">
              <w:rPr>
                <w:rFonts w:ascii="Calibri" w:hAnsi="Calibri" w:cs="Calibri"/>
              </w:rPr>
              <w:t>ΓΕΡΑΣΙΜΟΣ Ι. ΣΙΑΣΟΣ</w:t>
            </w:r>
          </w:p>
        </w:tc>
      </w:tr>
    </w:tbl>
    <w:p w14:paraId="49261C55" w14:textId="77777777" w:rsidR="00B638F4" w:rsidRPr="00B638F4" w:rsidRDefault="00B638F4" w:rsidP="00B638F4">
      <w:pPr>
        <w:jc w:val="center"/>
        <w:rPr>
          <w:b/>
          <w:bCs/>
          <w:sz w:val="24"/>
          <w:szCs w:val="24"/>
          <w:lang w:val="el-GR"/>
        </w:rPr>
      </w:pPr>
    </w:p>
    <w:sectPr w:rsidR="00B638F4" w:rsidRPr="00B638F4" w:rsidSect="00DE26F6">
      <w:pgSz w:w="12240" w:h="15840"/>
      <w:pgMar w:top="1440" w:right="1325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cCUwtDczMLE3NzCyUdpeDU4uLM/DyQAsNaAKF2ez4sAAAA"/>
  </w:docVars>
  <w:rsids>
    <w:rsidRoot w:val="00AA7D30"/>
    <w:rsid w:val="000F2D1A"/>
    <w:rsid w:val="004562BB"/>
    <w:rsid w:val="00473C7F"/>
    <w:rsid w:val="005A603D"/>
    <w:rsid w:val="005B3662"/>
    <w:rsid w:val="006614BB"/>
    <w:rsid w:val="008A04D3"/>
    <w:rsid w:val="00A035F0"/>
    <w:rsid w:val="00AA7D30"/>
    <w:rsid w:val="00B638F4"/>
    <w:rsid w:val="00B759AC"/>
    <w:rsid w:val="00CC47D6"/>
    <w:rsid w:val="00DE26F6"/>
    <w:rsid w:val="00ED6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DFAF1"/>
  <w14:defaultImageDpi w14:val="32767"/>
  <w15:chartTrackingRefBased/>
  <w15:docId w15:val="{B49C8205-6B33-4950-AC8D-3EFB1B49C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autoRedefine/>
    <w:uiPriority w:val="9"/>
    <w:qFormat/>
    <w:rsid w:val="005B36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autoRedefine/>
    <w:uiPriority w:val="9"/>
    <w:semiHidden/>
    <w:unhideWhenUsed/>
    <w:qFormat/>
    <w:rsid w:val="005B36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autoRedefine/>
    <w:uiPriority w:val="35"/>
    <w:unhideWhenUsed/>
    <w:qFormat/>
    <w:rsid w:val="005B3662"/>
    <w:pPr>
      <w:spacing w:after="200" w:line="240" w:lineRule="auto"/>
    </w:pPr>
    <w:rPr>
      <w:i/>
      <w:iCs/>
      <w:color w:val="000000" w:themeColor="text1"/>
      <w:szCs w:val="18"/>
    </w:rPr>
  </w:style>
  <w:style w:type="character" w:customStyle="1" w:styleId="1Char">
    <w:name w:val="Επικεφαλίδα 1 Char"/>
    <w:basedOn w:val="a0"/>
    <w:link w:val="1"/>
    <w:uiPriority w:val="9"/>
    <w:rsid w:val="005B366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semiHidden/>
    <w:rsid w:val="005B3662"/>
    <w:rPr>
      <w:rFonts w:asciiTheme="majorHAnsi" w:eastAsiaTheme="majorEastAsia" w:hAnsiTheme="majorHAnsi" w:cstheme="majorBidi"/>
      <w:sz w:val="26"/>
      <w:szCs w:val="26"/>
    </w:rPr>
  </w:style>
  <w:style w:type="character" w:customStyle="1" w:styleId="uxksbf">
    <w:name w:val="uxksbf"/>
    <w:basedOn w:val="a0"/>
    <w:rsid w:val="00B759AC"/>
    <w:rPr>
      <w:rFonts w:ascii="Times New Roman" w:hAnsi="Times New Roman"/>
      <w:sz w:val="22"/>
    </w:rPr>
  </w:style>
  <w:style w:type="paragraph" w:styleId="a4">
    <w:name w:val="Title"/>
    <w:basedOn w:val="a"/>
    <w:next w:val="a"/>
    <w:link w:val="Char"/>
    <w:uiPriority w:val="10"/>
    <w:qFormat/>
    <w:rsid w:val="00AA7D30"/>
    <w:pPr>
      <w:jc w:val="center"/>
    </w:pPr>
    <w:rPr>
      <w:b/>
      <w:bCs/>
      <w:lang w:val="el-GR"/>
    </w:rPr>
  </w:style>
  <w:style w:type="character" w:customStyle="1" w:styleId="Char">
    <w:name w:val="Τίτλος Char"/>
    <w:basedOn w:val="a0"/>
    <w:link w:val="a4"/>
    <w:uiPriority w:val="10"/>
    <w:rsid w:val="00AA7D30"/>
    <w:rPr>
      <w:b/>
      <w:bCs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2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3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litsa Karantoni</dc:creator>
  <cp:keywords/>
  <dc:description/>
  <cp:lastModifiedBy>Συνοδινού Κονδυλία</cp:lastModifiedBy>
  <cp:revision>2</cp:revision>
  <cp:lastPrinted>2021-06-10T05:50:00Z</cp:lastPrinted>
  <dcterms:created xsi:type="dcterms:W3CDTF">2021-06-10T11:09:00Z</dcterms:created>
  <dcterms:modified xsi:type="dcterms:W3CDTF">2021-06-10T11:09:00Z</dcterms:modified>
</cp:coreProperties>
</file>